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FFB" w:rsidRDefault="00D21ED3" w:rsidP="00D21ED3">
      <w:pPr>
        <w:pStyle w:val="Ttulo"/>
      </w:pPr>
      <w:r>
        <w:t>PROYECTO FOTOGR</w:t>
      </w:r>
      <w:r w:rsidR="00A65652">
        <w:t>Á</w:t>
      </w:r>
      <w:r>
        <w:t>FICO</w:t>
      </w:r>
    </w:p>
    <w:p w:rsidR="00D21ED3" w:rsidRDefault="00D21ED3" w:rsidP="00D21ED3"/>
    <w:p w:rsidR="00D21ED3" w:rsidRDefault="00D21ED3" w:rsidP="00D21ED3">
      <w:pPr>
        <w:pStyle w:val="Ttulo1"/>
      </w:pPr>
      <w:r>
        <w:t>IDEA</w:t>
      </w:r>
    </w:p>
    <w:p w:rsidR="00D21ED3" w:rsidRDefault="00D21ED3" w:rsidP="00D21ED3">
      <w:pPr>
        <w:pStyle w:val="Ttulo2"/>
      </w:pPr>
      <w:r>
        <w:t>TITU</w:t>
      </w:r>
      <w:bookmarkStart w:id="0" w:name="_GoBack"/>
      <w:bookmarkEnd w:id="0"/>
      <w:r>
        <w:t>LO</w:t>
      </w:r>
    </w:p>
    <w:p w:rsidR="00D21ED3" w:rsidRPr="00D21ED3" w:rsidRDefault="00D21ED3" w:rsidP="00D21ED3">
      <w:r>
        <w:t>¿Qué?</w:t>
      </w:r>
    </w:p>
    <w:p w:rsidR="00D21ED3" w:rsidRDefault="00D21ED3" w:rsidP="00D21ED3">
      <w:pPr>
        <w:pStyle w:val="Ttulo2"/>
      </w:pPr>
      <w:r>
        <w:t>RESUMEN DEL PROYECTO</w:t>
      </w:r>
    </w:p>
    <w:p w:rsidR="00D21ED3" w:rsidRDefault="00D21ED3" w:rsidP="00D21ED3"/>
    <w:p w:rsidR="00D21ED3" w:rsidRDefault="00D21ED3" w:rsidP="00D21ED3">
      <w:pPr>
        <w:pStyle w:val="Ttulo1"/>
      </w:pPr>
      <w:r>
        <w:t>OBJETIVO Y PÚBLICO</w:t>
      </w:r>
    </w:p>
    <w:p w:rsidR="00D21ED3" w:rsidRDefault="00D21ED3" w:rsidP="00D21ED3">
      <w:r>
        <w:t>¿Por qué? ¿quién?</w:t>
      </w:r>
    </w:p>
    <w:p w:rsidR="00D21ED3" w:rsidRDefault="00D21ED3" w:rsidP="00D21ED3"/>
    <w:p w:rsidR="00D21ED3" w:rsidRDefault="00D21ED3" w:rsidP="00D21ED3">
      <w:pPr>
        <w:pStyle w:val="Ttulo1"/>
      </w:pPr>
      <w:r>
        <w:t>CARACTEERISTICAS DEL PROYECTO</w:t>
      </w:r>
    </w:p>
    <w:p w:rsidR="00D21ED3" w:rsidRDefault="00D21ED3" w:rsidP="00D21ED3">
      <w:pPr>
        <w:pStyle w:val="Ttulo2"/>
      </w:pPr>
      <w:r>
        <w:t>LOCALIZACION</w:t>
      </w:r>
    </w:p>
    <w:p w:rsidR="00D21ED3" w:rsidRDefault="00D21ED3" w:rsidP="00D21ED3">
      <w:r>
        <w:t>¿Dónde?</w:t>
      </w:r>
    </w:p>
    <w:p w:rsidR="00D21ED3" w:rsidRDefault="00D21ED3" w:rsidP="00D21ED3">
      <w:pPr>
        <w:pStyle w:val="Ttulo2"/>
      </w:pPr>
      <w:r>
        <w:t>MODELOS</w:t>
      </w:r>
    </w:p>
    <w:p w:rsidR="00D21ED3" w:rsidRDefault="00D21ED3" w:rsidP="00D21ED3">
      <w:r>
        <w:t>¿</w:t>
      </w:r>
      <w:proofErr w:type="spellStart"/>
      <w:r>
        <w:t>cÓMO</w:t>
      </w:r>
      <w:proofErr w:type="spellEnd"/>
      <w:r>
        <w:t>?</w:t>
      </w:r>
    </w:p>
    <w:p w:rsidR="00D21ED3" w:rsidRDefault="00D21ED3" w:rsidP="00D21ED3"/>
    <w:p w:rsidR="00D21ED3" w:rsidRDefault="00D21ED3" w:rsidP="00D21ED3">
      <w:pPr>
        <w:pStyle w:val="Ttulo1"/>
      </w:pPr>
      <w:r>
        <w:t>MATERIALES Y EQUIPO</w:t>
      </w:r>
    </w:p>
    <w:p w:rsidR="00D21ED3" w:rsidRDefault="00D21ED3" w:rsidP="00D21ED3">
      <w:pPr>
        <w:pStyle w:val="Ttulo2"/>
      </w:pPr>
      <w:r>
        <w:t>ATREZZO</w:t>
      </w:r>
    </w:p>
    <w:p w:rsidR="00D21ED3" w:rsidRDefault="00D21ED3" w:rsidP="00D21ED3"/>
    <w:p w:rsidR="00D21ED3" w:rsidRDefault="00D21ED3" w:rsidP="00D21ED3">
      <w:pPr>
        <w:pStyle w:val="Ttulo2"/>
      </w:pPr>
      <w:r>
        <w:t>VESTUARIO</w:t>
      </w:r>
    </w:p>
    <w:p w:rsidR="00D21ED3" w:rsidRDefault="00D21ED3" w:rsidP="00D21ED3"/>
    <w:p w:rsidR="00D21ED3" w:rsidRDefault="00D21ED3" w:rsidP="00D21ED3">
      <w:pPr>
        <w:pStyle w:val="Ttulo2"/>
      </w:pPr>
      <w:r>
        <w:t>GENERADORES, HERRAMIENTAS, ETC</w:t>
      </w:r>
    </w:p>
    <w:p w:rsidR="00D21ED3" w:rsidRDefault="00D21ED3" w:rsidP="00D21ED3"/>
    <w:p w:rsidR="00D21ED3" w:rsidRDefault="00D21ED3" w:rsidP="00D21ED3">
      <w:pPr>
        <w:pStyle w:val="Ttulo1"/>
      </w:pPr>
      <w:r>
        <w:t>INSPIRACIÓN Y REFERENCIAS</w:t>
      </w:r>
    </w:p>
    <w:p w:rsidR="00D21ED3" w:rsidRDefault="00D21ED3" w:rsidP="00D21ED3"/>
    <w:p w:rsidR="00D21ED3" w:rsidRDefault="00D21ED3" w:rsidP="00D21ED3">
      <w:pPr>
        <w:pStyle w:val="Ttulo1"/>
      </w:pPr>
      <w:r>
        <w:t>STORY BOARD</w:t>
      </w:r>
    </w:p>
    <w:p w:rsidR="00D21ED3" w:rsidRDefault="00D21ED3" w:rsidP="00D21ED3">
      <w:pPr>
        <w:pStyle w:val="Ttulo2"/>
      </w:pPr>
      <w:r>
        <w:t>ESQUEMAS DE ILUMINACIÓN</w:t>
      </w:r>
    </w:p>
    <w:p w:rsidR="00D21ED3" w:rsidRDefault="00D21ED3" w:rsidP="00D21ED3"/>
    <w:p w:rsidR="00D21ED3" w:rsidRDefault="00D21ED3" w:rsidP="00D21ED3"/>
    <w:p w:rsidR="00D21ED3" w:rsidRDefault="00A65652" w:rsidP="00D21ED3">
      <w:hyperlink r:id="rId4" w:history="1">
        <w:r w:rsidR="00D21ED3" w:rsidRPr="00CC4B0B">
          <w:rPr>
            <w:rStyle w:val="Hipervnculo"/>
          </w:rPr>
          <w:t>https://foto321.com/blog/tutoriales/como-preparar-una-sesion-de-fotos-profesional/</w:t>
        </w:r>
      </w:hyperlink>
    </w:p>
    <w:p w:rsidR="00D21ED3" w:rsidRDefault="00A65652" w:rsidP="00D21ED3">
      <w:hyperlink r:id="rId5" w:history="1">
        <w:r w:rsidR="00D21ED3" w:rsidRPr="00CC4B0B">
          <w:rPr>
            <w:rStyle w:val="Hipervnculo"/>
          </w:rPr>
          <w:t>https://issuu.com/fotopunto/docs/master_class_3_lorenzo_herrera_especificaciones_de</w:t>
        </w:r>
      </w:hyperlink>
    </w:p>
    <w:p w:rsidR="00D21ED3" w:rsidRDefault="00D21ED3" w:rsidP="00D21ED3"/>
    <w:p w:rsidR="00D21ED3" w:rsidRPr="00D21ED3" w:rsidRDefault="00D21ED3" w:rsidP="00D21ED3"/>
    <w:p w:rsidR="00D21ED3" w:rsidRPr="00D21ED3" w:rsidRDefault="00D21ED3" w:rsidP="00D21ED3"/>
    <w:sectPr w:rsidR="00D21ED3" w:rsidRPr="00D21ED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alis ADF Std">
    <w:panose1 w:val="020B0503050202020003"/>
    <w:charset w:val="00"/>
    <w:family w:val="swiss"/>
    <w:notTrueType/>
    <w:pitch w:val="variable"/>
    <w:sig w:usb0="800000AF" w:usb1="5000204A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1NDazsDQ0MDUwNDRS0lEKTi0uzszPAykwqgUAaTHK5iwAAAA="/>
  </w:docVars>
  <w:rsids>
    <w:rsidRoot w:val="00D21ED3"/>
    <w:rsid w:val="00A65652"/>
    <w:rsid w:val="00BC5FFB"/>
    <w:rsid w:val="00D2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0C453D"/>
  <w15:chartTrackingRefBased/>
  <w15:docId w15:val="{C7439A4E-E1AB-40A8-8CE9-B2F1BCC59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5652"/>
    <w:rPr>
      <w:rFonts w:ascii="Universalis ADF Std" w:hAnsi="Universalis ADF Std"/>
    </w:rPr>
  </w:style>
  <w:style w:type="paragraph" w:styleId="Ttulo1">
    <w:name w:val="heading 1"/>
    <w:basedOn w:val="Normal"/>
    <w:next w:val="Normal"/>
    <w:link w:val="Ttulo1Car"/>
    <w:uiPriority w:val="9"/>
    <w:qFormat/>
    <w:rsid w:val="00A65652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65652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A65652"/>
    <w:rPr>
      <w:rFonts w:ascii="Universalis ADF Std" w:eastAsiaTheme="majorEastAsia" w:hAnsi="Universalis ADF Std" w:cstheme="majorBidi"/>
      <w:color w:val="2E74B5" w:themeColor="accent1" w:themeShade="BF"/>
      <w:sz w:val="32"/>
      <w:szCs w:val="32"/>
    </w:rPr>
  </w:style>
  <w:style w:type="paragraph" w:styleId="Ttulo">
    <w:name w:val="Title"/>
    <w:basedOn w:val="Normal"/>
    <w:next w:val="Normal"/>
    <w:link w:val="TtuloCar"/>
    <w:uiPriority w:val="10"/>
    <w:qFormat/>
    <w:rsid w:val="00A65652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65652"/>
    <w:rPr>
      <w:rFonts w:ascii="Universalis ADF Std" w:eastAsiaTheme="majorEastAsia" w:hAnsi="Universalis ADF Std" w:cstheme="majorBidi"/>
      <w:b/>
      <w:spacing w:val="-10"/>
      <w:kern w:val="28"/>
      <w:sz w:val="56"/>
      <w:szCs w:val="56"/>
    </w:rPr>
  </w:style>
  <w:style w:type="character" w:customStyle="1" w:styleId="Ttulo2Car">
    <w:name w:val="Título 2 Car"/>
    <w:basedOn w:val="Fuentedeprrafopredeter"/>
    <w:link w:val="Ttulo2"/>
    <w:uiPriority w:val="9"/>
    <w:rsid w:val="00A65652"/>
    <w:rPr>
      <w:rFonts w:ascii="Universalis ADF Std" w:eastAsiaTheme="majorEastAsia" w:hAnsi="Universalis ADF Std" w:cstheme="majorBidi"/>
      <w:color w:val="2E74B5" w:themeColor="accent1" w:themeShade="BF"/>
      <w:sz w:val="26"/>
      <w:szCs w:val="26"/>
    </w:rPr>
  </w:style>
  <w:style w:type="character" w:styleId="Hipervnculo">
    <w:name w:val="Hyperlink"/>
    <w:basedOn w:val="Fuentedeprrafopredeter"/>
    <w:uiPriority w:val="99"/>
    <w:unhideWhenUsed/>
    <w:rsid w:val="00D21ED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issuu.com/fotopunto/docs/master_class_3_lorenzo_herrera_especificaciones_de" TargetMode="External"/><Relationship Id="rId4" Type="http://schemas.openxmlformats.org/officeDocument/2006/relationships/hyperlink" Target="https://foto321.com/blog/tutoriales/como-preparar-una-sesion-de-fotos-profesional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3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LOMER ROSEL</dc:creator>
  <cp:keywords/>
  <dc:description/>
  <cp:lastModifiedBy>David COLOMER ROSEL</cp:lastModifiedBy>
  <cp:revision>2</cp:revision>
  <dcterms:created xsi:type="dcterms:W3CDTF">2018-11-13T14:41:00Z</dcterms:created>
  <dcterms:modified xsi:type="dcterms:W3CDTF">2018-11-14T09:23:00Z</dcterms:modified>
</cp:coreProperties>
</file>